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AF9AE1" w14:textId="36C56C5A" w:rsidR="00287375" w:rsidRDefault="00287375" w:rsidP="00287375">
      <w:pPr>
        <w:rPr>
          <w:rFonts w:hint="eastAsia"/>
        </w:rPr>
      </w:pPr>
      <w:r>
        <w:rPr>
          <w:rFonts w:hint="eastAsia"/>
        </w:rPr>
        <w:t>在电子学中，加法器（英語：</w:t>
      </w:r>
      <w:r>
        <w:rPr>
          <w:rFonts w:hint="eastAsia"/>
        </w:rPr>
        <w:t>adder</w:t>
      </w:r>
      <w:r>
        <w:rPr>
          <w:rFonts w:hint="eastAsia"/>
        </w:rPr>
        <w:t>）是一种用于执行加法运算的数字电路部件，是构成电子计算机核心微处理器中算术逻辑单元</w:t>
      </w:r>
      <w:r w:rsidR="001E3745">
        <w:rPr>
          <w:rFonts w:hint="eastAsia"/>
        </w:rPr>
        <w:t>（</w:t>
      </w:r>
      <w:r w:rsidR="001E3745" w:rsidRPr="001E3745">
        <w:t>the arithmetic logic units or ALU</w:t>
      </w:r>
      <w:r w:rsidR="001E3745">
        <w:rPr>
          <w:rFonts w:hint="eastAsia"/>
        </w:rPr>
        <w:t>）</w:t>
      </w:r>
      <w:r>
        <w:rPr>
          <w:rFonts w:hint="eastAsia"/>
        </w:rPr>
        <w:t>的基础。在这些电子系统中，加法器主要负责计算地址、索引等数据。除此之外，加法器也是其他一些硬件，例如二进制数的乘法器的重要组成部分。</w:t>
      </w:r>
    </w:p>
    <w:p w14:paraId="7BD582F9" w14:textId="77777777" w:rsidR="00287375" w:rsidRDefault="00287375" w:rsidP="00287375"/>
    <w:p w14:paraId="71DE39CA" w14:textId="490E9779" w:rsidR="00AF3B32" w:rsidRDefault="00287375" w:rsidP="00287375">
      <w:r>
        <w:rPr>
          <w:rFonts w:hint="eastAsia"/>
        </w:rPr>
        <w:t>尽管可以为不同计数系统设计专门的加法器，但是由于数字电路通常以二进制为基础，因此二进制加法器在实际应用中最为普遍。在数字电路中，二进制数的减法可以通过加一个负数来间接完成。为了使负数的计算能够直接用加法器来完成，计算中的负数可以使用二补数（补码）来表示，具体的细节可以参考数字电路相关的书籍</w:t>
      </w:r>
    </w:p>
    <w:p w14:paraId="638F6AE9" w14:textId="77777777" w:rsidR="00AF3B32" w:rsidRDefault="00AF3B32" w:rsidP="00B05D78"/>
    <w:p w14:paraId="1997EAD0" w14:textId="755BF33D" w:rsidR="00B05D78" w:rsidRPr="00B05D78" w:rsidRDefault="0073735A" w:rsidP="00B05D78">
      <w:r>
        <w:rPr>
          <w:rFonts w:hint="eastAsia"/>
        </w:rPr>
        <w:t>半加器</w:t>
      </w:r>
      <w:r w:rsidR="00B05D78" w:rsidRPr="00B05D78">
        <w:rPr>
          <w:rFonts w:hint="eastAsia"/>
        </w:rPr>
        <w:t>（</w:t>
      </w:r>
      <w:r w:rsidR="00B05D78" w:rsidRPr="00B05D78">
        <w:t>half adder</w:t>
      </w:r>
      <w:r w:rsidR="00B05D78" w:rsidRPr="00B05D78">
        <w:rPr>
          <w:rFonts w:hint="eastAsia"/>
        </w:rPr>
        <w:t>）的功能是将两个一位</w:t>
      </w:r>
      <w:hyperlink r:id="rId7" w:tooltip="二進位數" w:history="1">
        <w:r w:rsidR="00B05D78" w:rsidRPr="00B05D78">
          <w:rPr>
            <w:rFonts w:hint="eastAsia"/>
          </w:rPr>
          <w:t>二进制数</w:t>
        </w:r>
      </w:hyperlink>
      <w:r w:rsidR="00B05D78" w:rsidRPr="00B05D78">
        <w:rPr>
          <w:rFonts w:hint="eastAsia"/>
        </w:rPr>
        <w:t>相加。它有两个输出</w:t>
      </w:r>
      <w:r w:rsidR="00B05D78" w:rsidRPr="00B05D78">
        <w:t>：</w:t>
      </w:r>
    </w:p>
    <w:p w14:paraId="7417FD70" w14:textId="77777777" w:rsidR="00B05D78" w:rsidRPr="00B05D78" w:rsidRDefault="001E3745" w:rsidP="00B05D78">
      <w:hyperlink r:id="rId8" w:tooltip="和" w:history="1">
        <w:r w:rsidR="00B05D78" w:rsidRPr="00B05D78">
          <w:rPr>
            <w:rFonts w:hint="eastAsia"/>
          </w:rPr>
          <w:t>和</w:t>
        </w:r>
      </w:hyperlink>
      <w:r w:rsidR="00B05D78" w:rsidRPr="00B05D78">
        <w:rPr>
          <w:rFonts w:hint="eastAsia"/>
        </w:rPr>
        <w:t>：记作</w:t>
      </w:r>
      <w:r w:rsidR="00B05D78" w:rsidRPr="00B05D78">
        <w:t> S</w:t>
      </w:r>
      <w:r w:rsidR="00B05D78" w:rsidRPr="00B05D78">
        <w:rPr>
          <w:rFonts w:hint="eastAsia"/>
        </w:rPr>
        <w:t>，来自对应的英语</w:t>
      </w:r>
      <w:r w:rsidR="00B05D78" w:rsidRPr="00B05D78">
        <w:t> Sum</w:t>
      </w:r>
      <w:r w:rsidR="00B05D78" w:rsidRPr="00B05D78">
        <w:t>；</w:t>
      </w:r>
    </w:p>
    <w:p w14:paraId="5762944B" w14:textId="25DB12EC" w:rsidR="00B05D78" w:rsidRPr="00B05D78" w:rsidRDefault="001E3745" w:rsidP="00B05D78">
      <w:hyperlink r:id="rId9" w:tooltip="进位" w:history="1">
        <w:r w:rsidR="00B05D78" w:rsidRPr="00B05D78">
          <w:rPr>
            <w:rFonts w:hint="eastAsia"/>
          </w:rPr>
          <w:t>进位</w:t>
        </w:r>
      </w:hyperlink>
      <w:r w:rsidR="00B05D78" w:rsidRPr="00B05D78">
        <w:rPr>
          <w:rFonts w:hint="eastAsia"/>
        </w:rPr>
        <w:t>：记作</w:t>
      </w:r>
      <w:r w:rsidR="00B05D78" w:rsidRPr="00B05D78">
        <w:t> C</w:t>
      </w:r>
      <w:r w:rsidR="00B05D78" w:rsidRPr="00B05D78">
        <w:rPr>
          <w:rFonts w:hint="eastAsia"/>
        </w:rPr>
        <w:t>，来自对应的英语</w:t>
      </w:r>
      <w:r w:rsidR="00B05D78" w:rsidRPr="00B05D78">
        <w:t> Carry</w:t>
      </w:r>
      <w:r w:rsidR="00B05D78" w:rsidRPr="00B05D78">
        <w:rPr>
          <w:rFonts w:hint="eastAsia"/>
        </w:rPr>
        <w:t>一位的数字。</w:t>
      </w:r>
      <w:r w:rsidR="0045354B">
        <w:rPr>
          <w:rFonts w:hint="eastAsia"/>
        </w:rPr>
        <w:t>下图</w:t>
      </w:r>
      <w:r w:rsidR="00B05D78" w:rsidRPr="00B05D78">
        <w:rPr>
          <w:rFonts w:hint="eastAsia"/>
        </w:rPr>
        <w:t>是一个最简单的半加器设计，使用一个</w:t>
      </w:r>
      <w:hyperlink r:id="rId10" w:tooltip="异或门" w:history="1">
        <w:r w:rsidR="00B05D78" w:rsidRPr="00B05D78">
          <w:rPr>
            <w:rFonts w:hint="eastAsia"/>
          </w:rPr>
          <w:t>异或门</w:t>
        </w:r>
      </w:hyperlink>
      <w:r w:rsidR="00B05D78" w:rsidRPr="00B05D78">
        <w:rPr>
          <w:rFonts w:hint="eastAsia"/>
        </w:rPr>
        <w:t>来产生</w:t>
      </w:r>
      <w:r w:rsidR="00B05D78" w:rsidRPr="00B05D78">
        <w:t> S</w:t>
      </w:r>
      <w:r w:rsidR="00B05D78" w:rsidRPr="00B05D78">
        <w:rPr>
          <w:rFonts w:hint="eastAsia"/>
        </w:rPr>
        <w:t>，一个</w:t>
      </w:r>
      <w:hyperlink r:id="rId11" w:tooltip="与门" w:history="1">
        <w:r w:rsidR="00B05D78" w:rsidRPr="00B05D78">
          <w:rPr>
            <w:rFonts w:hint="eastAsia"/>
          </w:rPr>
          <w:t>与门</w:t>
        </w:r>
      </w:hyperlink>
      <w:r w:rsidR="00B05D78" w:rsidRPr="00B05D78">
        <w:rPr>
          <w:rFonts w:hint="eastAsia"/>
        </w:rPr>
        <w:t>来产生</w:t>
      </w:r>
      <w:r w:rsidR="00B05D78" w:rsidRPr="00B05D78">
        <w:t> C</w:t>
      </w:r>
      <w:r w:rsidR="00B05D78" w:rsidRPr="00B05D78">
        <w:rPr>
          <w:rFonts w:hint="eastAsia"/>
        </w:rPr>
        <w:t>。和</w:t>
      </w:r>
      <w:r w:rsidR="00B05D78" w:rsidRPr="00B05D78">
        <w:t> S </w:t>
      </w:r>
      <w:r w:rsidR="00B05D78" w:rsidRPr="00B05D78">
        <w:rPr>
          <w:rFonts w:hint="eastAsia"/>
        </w:rPr>
        <w:t>的布尔逻辑是</w:t>
      </w:r>
      <w:r w:rsidR="00B05D78" w:rsidRPr="00B05D78">
        <w:t> A'B+AB'</w:t>
      </w:r>
      <w:r w:rsidR="00B05D78" w:rsidRPr="00B05D78">
        <w:rPr>
          <w:rFonts w:hint="eastAsia"/>
        </w:rPr>
        <w:t>，进位</w:t>
      </w:r>
      <w:r w:rsidR="00B05D78" w:rsidRPr="00B05D78">
        <w:t> C </w:t>
      </w:r>
      <w:r w:rsidR="00B05D78" w:rsidRPr="00B05D78">
        <w:rPr>
          <w:rFonts w:hint="eastAsia"/>
        </w:rPr>
        <w:t>的布尔逻辑是</w:t>
      </w:r>
      <w:r w:rsidR="00B05D78" w:rsidRPr="00B05D78">
        <w:t> AB</w:t>
      </w:r>
      <w:r w:rsidR="005D6A2E">
        <w:rPr>
          <w:rFonts w:hint="eastAsia"/>
        </w:rPr>
        <w:t>（可以</w:t>
      </w:r>
      <w:r w:rsidR="00AE5514">
        <w:rPr>
          <w:rFonts w:hint="eastAsia"/>
        </w:rPr>
        <w:t>通过</w:t>
      </w:r>
      <w:r w:rsidR="005D6A2E">
        <w:rPr>
          <w:rFonts w:hint="eastAsia"/>
        </w:rPr>
        <w:t>真值表，轻松得到这个结论）</w:t>
      </w:r>
      <w:r w:rsidR="00B05D78" w:rsidRPr="00B05D78">
        <w:rPr>
          <w:rFonts w:hint="eastAsia"/>
        </w:rPr>
        <w:t>。</w:t>
      </w:r>
    </w:p>
    <w:p w14:paraId="7FB06173" w14:textId="77777777" w:rsidR="00B05D78" w:rsidRDefault="00B05D78"/>
    <w:p w14:paraId="6AB4263F" w14:textId="3F6EBF2C" w:rsidR="000135BB" w:rsidRDefault="00F84D90">
      <w:r>
        <w:rPr>
          <w:noProof/>
        </w:rPr>
        <w:drawing>
          <wp:inline distT="0" distB="0" distL="0" distR="0" wp14:anchorId="40AB0D70" wp14:editId="38765138">
            <wp:extent cx="2087592" cy="1159671"/>
            <wp:effectExtent l="0" t="0" r="8255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1019" cy="11671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2F63A3" w14:textId="77777777" w:rsidR="00282BA6" w:rsidRDefault="00282BA6"/>
    <w:p w14:paraId="354EB4CC" w14:textId="6482BB2E" w:rsidR="008708CD" w:rsidRDefault="00294C00">
      <w:pPr>
        <w:rPr>
          <w:b/>
          <w:bCs/>
        </w:rPr>
      </w:pPr>
      <w:r w:rsidRPr="00294C00">
        <w:rPr>
          <w:rFonts w:hint="eastAsia"/>
        </w:rPr>
        <w:t>全加器（</w:t>
      </w:r>
      <w:r w:rsidRPr="00294C00">
        <w:rPr>
          <w:rFonts w:hint="eastAsia"/>
        </w:rPr>
        <w:t>full adder</w:t>
      </w:r>
      <w:r w:rsidRPr="00294C00">
        <w:rPr>
          <w:rFonts w:hint="eastAsia"/>
        </w:rPr>
        <w:t>）将两个一位二进制数相加，并根据接收到的低位进位信号，输出和、进位输出。全加器的三个输入信号为两个加数</w:t>
      </w:r>
      <w:r w:rsidRPr="00294C00">
        <w:rPr>
          <w:rFonts w:hint="eastAsia"/>
        </w:rPr>
        <w:t>A</w:t>
      </w:r>
      <w:r w:rsidRPr="00294C00">
        <w:rPr>
          <w:rFonts w:hint="eastAsia"/>
        </w:rPr>
        <w:t>、</w:t>
      </w:r>
      <w:r w:rsidRPr="00294C00">
        <w:rPr>
          <w:rFonts w:hint="eastAsia"/>
        </w:rPr>
        <w:t>B</w:t>
      </w:r>
      <w:r w:rsidRPr="00294C00">
        <w:rPr>
          <w:rFonts w:hint="eastAsia"/>
        </w:rPr>
        <w:t>和低位进位</w:t>
      </w:r>
      <w:r w:rsidRPr="00294C00">
        <w:rPr>
          <w:rFonts w:hint="eastAsia"/>
        </w:rPr>
        <w:t>Cin</w:t>
      </w:r>
      <w:r w:rsidRPr="00294C00">
        <w:rPr>
          <w:rFonts w:hint="eastAsia"/>
        </w:rPr>
        <w:t>。全加器通常可以通过级联（</w:t>
      </w:r>
      <w:r w:rsidRPr="00294C00">
        <w:rPr>
          <w:rFonts w:hint="eastAsia"/>
        </w:rPr>
        <w:t>cascade</w:t>
      </w:r>
      <w:r w:rsidRPr="00294C00">
        <w:rPr>
          <w:rFonts w:hint="eastAsia"/>
        </w:rPr>
        <w:t>）的方式，构成多位（如</w:t>
      </w:r>
      <w:r w:rsidRPr="00294C00">
        <w:rPr>
          <w:rFonts w:hint="eastAsia"/>
        </w:rPr>
        <w:t>8</w:t>
      </w:r>
      <w:r w:rsidRPr="00294C00">
        <w:rPr>
          <w:rFonts w:hint="eastAsia"/>
        </w:rPr>
        <w:t>位、</w:t>
      </w:r>
      <w:r w:rsidRPr="00294C00">
        <w:rPr>
          <w:rFonts w:hint="eastAsia"/>
        </w:rPr>
        <w:t>16</w:t>
      </w:r>
      <w:r w:rsidRPr="00294C00">
        <w:rPr>
          <w:rFonts w:hint="eastAsia"/>
        </w:rPr>
        <w:t>位、</w:t>
      </w:r>
      <w:r w:rsidRPr="00294C00">
        <w:rPr>
          <w:rFonts w:hint="eastAsia"/>
        </w:rPr>
        <w:t>32</w:t>
      </w:r>
      <w:r w:rsidRPr="00294C00">
        <w:rPr>
          <w:rFonts w:hint="eastAsia"/>
        </w:rPr>
        <w:t>位）二进制数加法器的基本部分</w:t>
      </w:r>
      <w:r w:rsidR="00DE6EEA">
        <w:rPr>
          <w:rFonts w:hint="eastAsia"/>
        </w:rPr>
        <w:t>。</w:t>
      </w:r>
      <w:r w:rsidR="00DE6EEA">
        <w:rPr>
          <w:rFonts w:hint="eastAsia"/>
          <w:b/>
          <w:bCs/>
        </w:rPr>
        <w:t>换句话说，全加器中的低位进位</w:t>
      </w:r>
      <w:r w:rsidR="00DE6EEA">
        <w:rPr>
          <w:rFonts w:hint="eastAsia"/>
          <w:b/>
          <w:bCs/>
        </w:rPr>
        <w:t>Cin</w:t>
      </w:r>
      <w:r w:rsidR="00DE6EEA">
        <w:rPr>
          <w:rFonts w:hint="eastAsia"/>
          <w:b/>
          <w:bCs/>
        </w:rPr>
        <w:t>，是</w:t>
      </w:r>
      <w:r w:rsidR="00BF1CD4">
        <w:rPr>
          <w:rFonts w:hint="eastAsia"/>
          <w:b/>
          <w:bCs/>
        </w:rPr>
        <w:t>用来和上一级的进位</w:t>
      </w:r>
      <w:r w:rsidR="00BF1CD4">
        <w:rPr>
          <w:rFonts w:hint="eastAsia"/>
          <w:b/>
          <w:bCs/>
        </w:rPr>
        <w:t>C</w:t>
      </w:r>
      <w:r w:rsidR="00BF1CD4">
        <w:rPr>
          <w:b/>
          <w:bCs/>
        </w:rPr>
        <w:t>out</w:t>
      </w:r>
      <w:r w:rsidR="00BF1CD4">
        <w:rPr>
          <w:rFonts w:hint="eastAsia"/>
          <w:b/>
          <w:bCs/>
        </w:rPr>
        <w:t>连接的，这样子，就是可以构成多为二进制加法器。</w:t>
      </w:r>
    </w:p>
    <w:p w14:paraId="1D281497" w14:textId="4FBAFCA3" w:rsidR="0018233B" w:rsidRDefault="00F84D90">
      <w:r>
        <w:rPr>
          <w:noProof/>
        </w:rPr>
        <w:drawing>
          <wp:inline distT="0" distB="0" distL="0" distR="0" wp14:anchorId="6DE7C0CE" wp14:editId="59039609">
            <wp:extent cx="2173857" cy="187015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3296" cy="1878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18233B">
        <w:rPr>
          <w:noProof/>
        </w:rPr>
        <w:drawing>
          <wp:inline distT="0" distB="0" distL="0" distR="0" wp14:anchorId="2945E42A" wp14:editId="7984E363">
            <wp:extent cx="3411135" cy="1535502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1719" cy="1540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658FB8" w14:textId="77777777" w:rsidR="0018233B" w:rsidRDefault="0018233B"/>
    <w:p w14:paraId="508638A1" w14:textId="45FD8028" w:rsidR="004F7642" w:rsidRDefault="004F7642">
      <w:r>
        <w:rPr>
          <w:rFonts w:hint="eastAsia"/>
        </w:rPr>
        <w:lastRenderedPageBreak/>
        <w:t>另外，全加器可以由两个半加器和一个或门连接而成，其经典的电路结构如下图所示</w:t>
      </w:r>
      <w:r w:rsidR="0018233B">
        <w:rPr>
          <w:rFonts w:hint="eastAsia"/>
        </w:rPr>
        <w:t>（</w:t>
      </w:r>
      <w:r w:rsidR="00215827">
        <w:rPr>
          <w:rFonts w:hint="eastAsia"/>
        </w:rPr>
        <w:t>根据上图，可以推到出来</w:t>
      </w:r>
      <w:r w:rsidR="0018233B">
        <w:rPr>
          <w:rFonts w:hint="eastAsia"/>
        </w:rPr>
        <w:t>）</w:t>
      </w:r>
    </w:p>
    <w:p w14:paraId="784C246A" w14:textId="494E63FF" w:rsidR="004F7642" w:rsidRPr="00F84D90" w:rsidRDefault="004F7642">
      <w:r>
        <w:rPr>
          <w:noProof/>
        </w:rPr>
        <w:drawing>
          <wp:inline distT="0" distB="0" distL="0" distR="0" wp14:anchorId="5F5EF917" wp14:editId="5C89F873">
            <wp:extent cx="5731510" cy="123825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33F52D" w14:textId="77777777" w:rsidR="00F84D90" w:rsidRPr="00F84D90" w:rsidRDefault="00F84D90"/>
    <w:sectPr w:rsidR="00F84D90" w:rsidRPr="00F84D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3C8796" w14:textId="77777777" w:rsidR="00AF3B32" w:rsidRDefault="00AF3B32" w:rsidP="00AF3B32">
      <w:pPr>
        <w:spacing w:after="0" w:line="240" w:lineRule="auto"/>
      </w:pPr>
      <w:r>
        <w:separator/>
      </w:r>
    </w:p>
  </w:endnote>
  <w:endnote w:type="continuationSeparator" w:id="0">
    <w:p w14:paraId="39C7718D" w14:textId="77777777" w:rsidR="00AF3B32" w:rsidRDefault="00AF3B32" w:rsidP="00AF3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1DDF830" w14:textId="77777777" w:rsidR="00AF3B32" w:rsidRDefault="00AF3B32" w:rsidP="00AF3B32">
      <w:pPr>
        <w:spacing w:after="0" w:line="240" w:lineRule="auto"/>
      </w:pPr>
      <w:r>
        <w:separator/>
      </w:r>
    </w:p>
  </w:footnote>
  <w:footnote w:type="continuationSeparator" w:id="0">
    <w:p w14:paraId="22E4DFB4" w14:textId="77777777" w:rsidR="00AF3B32" w:rsidRDefault="00AF3B32" w:rsidP="00AF3B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35266"/>
    <w:multiLevelType w:val="multilevel"/>
    <w:tmpl w:val="C0DEB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SwNDK2NDMwM7MwszBW0lEKTi0uzszPAykwqgUAWgelkywAAAA="/>
  </w:docVars>
  <w:rsids>
    <w:rsidRoot w:val="007A2ECC"/>
    <w:rsid w:val="000135BB"/>
    <w:rsid w:val="000D2D1C"/>
    <w:rsid w:val="00141C5D"/>
    <w:rsid w:val="0018233B"/>
    <w:rsid w:val="001A3B94"/>
    <w:rsid w:val="001E3745"/>
    <w:rsid w:val="00215827"/>
    <w:rsid w:val="00222ABF"/>
    <w:rsid w:val="00282BA6"/>
    <w:rsid w:val="00287375"/>
    <w:rsid w:val="00294C00"/>
    <w:rsid w:val="0045354B"/>
    <w:rsid w:val="00464151"/>
    <w:rsid w:val="004F7642"/>
    <w:rsid w:val="005D6A2E"/>
    <w:rsid w:val="00707307"/>
    <w:rsid w:val="0073735A"/>
    <w:rsid w:val="007A2ECC"/>
    <w:rsid w:val="007C727E"/>
    <w:rsid w:val="008708CD"/>
    <w:rsid w:val="008A2BBB"/>
    <w:rsid w:val="009A14A5"/>
    <w:rsid w:val="00AE5514"/>
    <w:rsid w:val="00AF3B32"/>
    <w:rsid w:val="00B05D78"/>
    <w:rsid w:val="00BE6119"/>
    <w:rsid w:val="00BF1CD4"/>
    <w:rsid w:val="00D905CD"/>
    <w:rsid w:val="00D96EA5"/>
    <w:rsid w:val="00DE377C"/>
    <w:rsid w:val="00DE6EEA"/>
    <w:rsid w:val="00E06CB9"/>
    <w:rsid w:val="00EC0E8D"/>
    <w:rsid w:val="00F84D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21E9C7"/>
  <w15:chartTrackingRefBased/>
  <w15:docId w15:val="{D92ED0F2-8082-427B-80FE-18CDD156D8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B05D7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B05D78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AF3B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3B32"/>
  </w:style>
  <w:style w:type="paragraph" w:styleId="Footer">
    <w:name w:val="footer"/>
    <w:basedOn w:val="Normal"/>
    <w:link w:val="FooterChar"/>
    <w:uiPriority w:val="99"/>
    <w:unhideWhenUsed/>
    <w:rsid w:val="00AF3B3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3B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3987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43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h.wikipedia.org/wiki/%E5%92%8C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zh.wikipedia.org/wiki/%E4%BA%8C%E9%80%B2%E4%BD%8D%E6%95%B8" TargetMode="Externa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zh.wikipedia.org/wiki/%E4%B8%8E%E9%97%A8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zh.wikipedia.org/wiki/%E5%BC%82%E6%88%96%E9%97%A8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zh.wikipedia.org/wiki/%E8%BF%9B%E4%BD%8D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67</Words>
  <Characters>95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 Yan</dc:creator>
  <cp:keywords/>
  <dc:description/>
  <cp:lastModifiedBy>Zong Yan</cp:lastModifiedBy>
  <cp:revision>33</cp:revision>
  <dcterms:created xsi:type="dcterms:W3CDTF">2020-08-14T15:26:00Z</dcterms:created>
  <dcterms:modified xsi:type="dcterms:W3CDTF">2020-08-14T15:46:00Z</dcterms:modified>
</cp:coreProperties>
</file>